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D1342" w14:textId="5830B8C1" w:rsidR="00D555D5" w:rsidRDefault="00BC1914">
      <w:r w:rsidRPr="00BC1914">
        <w:drawing>
          <wp:inline distT="0" distB="0" distL="0" distR="0" wp14:anchorId="1FB2CCF8" wp14:editId="1E240B29">
            <wp:extent cx="5731510" cy="4737100"/>
            <wp:effectExtent l="0" t="0" r="2540" b="635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3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CA704" w14:textId="2912DA37" w:rsidR="00BC1914" w:rsidRDefault="00BC1914">
      <w:r w:rsidRPr="00BC1914">
        <w:drawing>
          <wp:inline distT="0" distB="0" distL="0" distR="0" wp14:anchorId="534A2B8C" wp14:editId="5D2595A4">
            <wp:extent cx="4848225" cy="2485884"/>
            <wp:effectExtent l="0" t="0" r="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51338" cy="248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66877" w14:textId="007239D7" w:rsidR="00BC1914" w:rsidRDefault="00BC1914">
      <w:r w:rsidRPr="00BC1914">
        <w:lastRenderedPageBreak/>
        <w:drawing>
          <wp:inline distT="0" distB="0" distL="0" distR="0" wp14:anchorId="3921ADFE" wp14:editId="5C1CCEA7">
            <wp:extent cx="5449060" cy="4096322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4096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C19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NTQyNDSxMLY0MjRT0lEKTi0uzszPAykwrAUAShT0wSwAAAA="/>
  </w:docVars>
  <w:rsids>
    <w:rsidRoot w:val="00BC1914"/>
    <w:rsid w:val="00BC1914"/>
    <w:rsid w:val="00D55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1E127"/>
  <w15:chartTrackingRefBased/>
  <w15:docId w15:val="{326C5D75-7E2B-4F79-9CC9-BF04D9E95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Kuo</dc:creator>
  <cp:keywords/>
  <dc:description/>
  <cp:lastModifiedBy>Matthew Kuo</cp:lastModifiedBy>
  <cp:revision>1</cp:revision>
  <dcterms:created xsi:type="dcterms:W3CDTF">2022-06-22T06:00:00Z</dcterms:created>
  <dcterms:modified xsi:type="dcterms:W3CDTF">2022-06-22T06:01:00Z</dcterms:modified>
</cp:coreProperties>
</file>